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B41B" w14:textId="77777777" w:rsidR="00676FDB" w:rsidRPr="00C05219" w:rsidRDefault="00796AB2" w:rsidP="002C0F57">
      <w:pPr>
        <w:rPr>
          <w:rFonts w:asciiTheme="majorHAnsi" w:hAnsiTheme="majorHAnsi" w:cstheme="majorHAnsi"/>
          <w:i/>
          <w:lang w:val="en-GB"/>
        </w:rPr>
      </w:pPr>
      <w:r w:rsidRPr="00C05219">
        <w:rPr>
          <w:rFonts w:asciiTheme="majorHAnsi" w:hAnsiTheme="majorHAnsi" w:cstheme="majorHAnsi"/>
          <w:i/>
          <w:lang w:val="en-GB"/>
        </w:rPr>
        <w:t>[Please fill out in English]</w:t>
      </w:r>
    </w:p>
    <w:p w14:paraId="583059B8" w14:textId="77777777" w:rsidR="00AE2788" w:rsidRPr="00C05219" w:rsidRDefault="00AE2788" w:rsidP="003C6F21">
      <w:pPr>
        <w:jc w:val="center"/>
        <w:rPr>
          <w:rFonts w:asciiTheme="majorHAnsi" w:hAnsiTheme="majorHAnsi" w:cstheme="majorHAnsi"/>
          <w:b/>
          <w:sz w:val="32"/>
          <w:szCs w:val="32"/>
          <w:lang w:val="en-GB"/>
        </w:rPr>
      </w:pPr>
    </w:p>
    <w:p w14:paraId="51EECB46" w14:textId="77777777" w:rsidR="006158C8" w:rsidRPr="00C05219" w:rsidRDefault="006158C8" w:rsidP="003C6F21">
      <w:pPr>
        <w:jc w:val="center"/>
        <w:rPr>
          <w:rFonts w:asciiTheme="majorHAnsi" w:hAnsiTheme="majorHAnsi" w:cstheme="majorHAnsi"/>
          <w:b/>
          <w:sz w:val="32"/>
          <w:szCs w:val="32"/>
          <w:lang w:val="en-GB"/>
        </w:rPr>
      </w:pPr>
      <w:r w:rsidRPr="00C05219">
        <w:rPr>
          <w:rFonts w:asciiTheme="majorHAnsi" w:hAnsiTheme="majorHAnsi" w:cstheme="majorHAnsi"/>
          <w:b/>
          <w:sz w:val="32"/>
          <w:szCs w:val="32"/>
          <w:lang w:val="en-GB"/>
        </w:rPr>
        <w:t>Project modifications</w:t>
      </w:r>
    </w:p>
    <w:p w14:paraId="50F917B1" w14:textId="67B19D83" w:rsidR="00857608" w:rsidRPr="00A70CF6" w:rsidRDefault="00C05219" w:rsidP="000D1D31">
      <w:pPr>
        <w:jc w:val="center"/>
        <w:rPr>
          <w:rFonts w:asciiTheme="majorHAnsi" w:hAnsiTheme="majorHAnsi" w:cstheme="majorHAnsi"/>
          <w:b/>
          <w:lang w:val="en-GB"/>
        </w:rPr>
      </w:pPr>
      <w:r w:rsidRPr="00A70CF6">
        <w:rPr>
          <w:rFonts w:asciiTheme="majorHAnsi" w:hAnsiTheme="majorHAnsi" w:cstheme="majorHAnsi"/>
          <w:b/>
          <w:lang w:val="en-GB"/>
        </w:rPr>
        <w:t>NAWA Chair programme</w:t>
      </w:r>
      <w:r w:rsidRPr="00A70CF6">
        <w:rPr>
          <w:rFonts w:asciiTheme="majorHAnsi" w:hAnsiTheme="majorHAnsi" w:cstheme="majorHAnsi"/>
          <w:b/>
          <w:lang w:val="en-GB"/>
        </w:rPr>
        <w:br/>
      </w:r>
      <w:r w:rsidR="00A70CF6" w:rsidRPr="00A70CF6">
        <w:rPr>
          <w:rFonts w:asciiTheme="majorHAnsi" w:hAnsiTheme="majorHAnsi" w:cstheme="majorHAnsi"/>
          <w:b/>
          <w:lang w:val="en-GB"/>
        </w:rPr>
        <w:t>(</w:t>
      </w:r>
      <w:r w:rsidRPr="00A70CF6">
        <w:rPr>
          <w:rFonts w:asciiTheme="majorHAnsi" w:hAnsiTheme="majorHAnsi" w:cstheme="majorHAnsi"/>
          <w:b/>
          <w:lang w:val="en-GB"/>
        </w:rPr>
        <w:t>Profesura NAWA</w:t>
      </w:r>
      <w:r w:rsidR="00A70CF6" w:rsidRPr="00A70CF6">
        <w:rPr>
          <w:rFonts w:asciiTheme="majorHAnsi" w:hAnsiTheme="majorHAnsi" w:cstheme="majorHAnsi"/>
          <w:b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05219" w14:paraId="213471CF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F0EC447" w14:textId="77777777" w:rsidR="0000571A" w:rsidRPr="00A70CF6" w:rsidRDefault="0000571A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748CD5F8" w14:textId="77777777" w:rsidR="003C6F21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>Project</w:t>
            </w:r>
            <w:r w:rsidR="00B91C30" w:rsidRPr="00C05219">
              <w:rPr>
                <w:rFonts w:asciiTheme="majorHAnsi" w:hAnsiTheme="majorHAnsi" w:cstheme="majorHAnsi"/>
                <w:b/>
              </w:rPr>
              <w:t xml:space="preserve"> </w:t>
            </w:r>
            <w:r w:rsidR="00AE2788" w:rsidRPr="00C05219">
              <w:rPr>
                <w:rFonts w:asciiTheme="majorHAnsi" w:hAnsiTheme="majorHAnsi" w:cstheme="majorHAnsi"/>
                <w:b/>
              </w:rPr>
              <w:t xml:space="preserve">contract </w:t>
            </w:r>
            <w:r w:rsidRPr="00C05219">
              <w:rPr>
                <w:rFonts w:asciiTheme="majorHAnsi" w:hAnsiTheme="majorHAnsi" w:cstheme="majorHAnsi"/>
                <w:b/>
              </w:rPr>
              <w:t xml:space="preserve">number </w:t>
            </w:r>
          </w:p>
          <w:p w14:paraId="59F986CD" w14:textId="77777777" w:rsidR="002C0F57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39" w:type="dxa"/>
          </w:tcPr>
          <w:p w14:paraId="54B53C1D" w14:textId="77777777" w:rsidR="00A32E67" w:rsidRPr="00C05219" w:rsidRDefault="00A32E6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47D015FA" w14:textId="77777777" w:rsidR="003C6F21" w:rsidRPr="00C05219" w:rsidRDefault="003C6F21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14E7F1D0" w14:textId="77777777" w:rsidR="00A32E67" w:rsidRPr="00C05219" w:rsidRDefault="00A32E6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  <w:tr w:rsidR="003C6F21" w:rsidRPr="00C05219" w14:paraId="26C7E144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FEE358" w14:textId="77777777" w:rsidR="00AE2788" w:rsidRPr="00C05219" w:rsidRDefault="00AE2788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14649C4F" w14:textId="77777777" w:rsidR="003C6F21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 xml:space="preserve">Beneficiary name </w:t>
            </w:r>
          </w:p>
          <w:p w14:paraId="72CD478E" w14:textId="77777777" w:rsidR="00B04DE7" w:rsidRPr="00C05219" w:rsidRDefault="00B04DE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39" w:type="dxa"/>
          </w:tcPr>
          <w:p w14:paraId="483F1004" w14:textId="77777777" w:rsidR="003C6F21" w:rsidRPr="00C05219" w:rsidRDefault="003C6F21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365645FE" w14:textId="77777777" w:rsidR="00A32E67" w:rsidRPr="00C05219" w:rsidRDefault="00814BD5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  <w:tr w:rsidR="002C0F57" w:rsidRPr="00A70CF6" w14:paraId="4A388F2F" w14:textId="77777777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14:paraId="5D19A5D3" w14:textId="77777777" w:rsidR="00AE2788" w:rsidRPr="00C05219" w:rsidRDefault="00AE2788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3BFB6B5D" w14:textId="32DA6B8C" w:rsidR="002C0F57" w:rsidRPr="00C05219" w:rsidRDefault="005718D1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  <w:r w:rsidRPr="00C05219">
              <w:rPr>
                <w:rFonts w:asciiTheme="majorHAnsi" w:hAnsiTheme="majorHAnsi" w:cstheme="majorHAnsi"/>
                <w:b/>
                <w:lang w:val="en-GB"/>
              </w:rPr>
              <w:t>Fu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>ll name of</w:t>
            </w:r>
            <w:r w:rsidRPr="00C05219">
              <w:rPr>
                <w:rFonts w:asciiTheme="majorHAnsi" w:hAnsiTheme="majorHAnsi" w:cstheme="majorHAnsi"/>
                <w:b/>
                <w:lang w:val="en-GB"/>
              </w:rPr>
              <w:t xml:space="preserve"> the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 xml:space="preserve"> </w:t>
            </w:r>
            <w:r w:rsidR="00C05219" w:rsidRPr="00C05219">
              <w:rPr>
                <w:rFonts w:asciiTheme="majorHAnsi" w:hAnsiTheme="majorHAnsi" w:cstheme="majorHAnsi"/>
                <w:b/>
                <w:lang w:val="en-GB"/>
              </w:rPr>
              <w:t>Visiting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 xml:space="preserve"> Scientist </w:t>
            </w:r>
          </w:p>
        </w:tc>
        <w:tc>
          <w:tcPr>
            <w:tcW w:w="5239" w:type="dxa"/>
          </w:tcPr>
          <w:p w14:paraId="3752B537" w14:textId="77777777" w:rsidR="002C0F57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7AFEBE11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19CE9022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247C28DE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</w:tc>
      </w:tr>
    </w:tbl>
    <w:p w14:paraId="76D9E34D" w14:textId="77777777" w:rsidR="00D3797E" w:rsidRPr="00C05219" w:rsidRDefault="00D3797E" w:rsidP="00CC247B">
      <w:pPr>
        <w:jc w:val="both"/>
        <w:rPr>
          <w:rFonts w:asciiTheme="majorHAnsi" w:hAnsiTheme="majorHAnsi" w:cstheme="majorHAnsi"/>
          <w:lang w:val="en-GB"/>
        </w:rPr>
      </w:pPr>
    </w:p>
    <w:p w14:paraId="1FF1EA06" w14:textId="77777777" w:rsidR="00C25573" w:rsidRPr="00C05219" w:rsidRDefault="00C25573" w:rsidP="00C25573">
      <w:pPr>
        <w:pStyle w:val="Akapitzlist"/>
        <w:numPr>
          <w:ilvl w:val="0"/>
          <w:numId w:val="11"/>
        </w:numPr>
        <w:jc w:val="both"/>
        <w:rPr>
          <w:rFonts w:asciiTheme="majorHAnsi" w:hAnsiTheme="majorHAnsi" w:cstheme="majorHAnsi"/>
          <w:b/>
          <w:lang w:val="en-GB"/>
        </w:rPr>
      </w:pPr>
      <w:r w:rsidRPr="00C05219">
        <w:rPr>
          <w:rFonts w:asciiTheme="majorHAnsi" w:hAnsiTheme="majorHAnsi" w:cstheme="majorHAnsi"/>
          <w:b/>
          <w:lang w:val="en-GB"/>
        </w:rPr>
        <w:t>Description of modifications in activities planned in the application</w:t>
      </w:r>
      <w:r w:rsidR="00E31909" w:rsidRPr="00C05219">
        <w:rPr>
          <w:rFonts w:asciiTheme="majorHAnsi" w:hAnsiTheme="majorHAnsi" w:cstheme="majorHAnsi"/>
          <w:b/>
          <w:lang w:val="en-GB"/>
        </w:rPr>
        <w:t xml:space="preserve"> (fill in if applicab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C25573" w:rsidRPr="00A70CF6" w14:paraId="0DF50AD3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ABB522" w14:textId="77777777" w:rsidR="00B564F6" w:rsidRPr="00C05219" w:rsidRDefault="00B564F6" w:rsidP="00831A08">
            <w:pPr>
              <w:jc w:val="both"/>
              <w:rPr>
                <w:rFonts w:asciiTheme="majorHAnsi" w:hAnsiTheme="majorHAnsi" w:cstheme="majorHAnsi"/>
                <w:lang w:val="en-GB"/>
              </w:rPr>
            </w:pPr>
            <w:r w:rsidRPr="00C05219">
              <w:rPr>
                <w:rFonts w:asciiTheme="majorHAnsi" w:hAnsiTheme="majorHAnsi" w:cstheme="majorHAnsi"/>
                <w:lang w:val="en-GB"/>
              </w:rPr>
              <w:t>Number and name of the field in the application for which the</w:t>
            </w:r>
            <w:r w:rsidR="00241256" w:rsidRPr="00C05219">
              <w:rPr>
                <w:rFonts w:asciiTheme="majorHAnsi" w:hAnsiTheme="majorHAnsi" w:cstheme="majorHAnsi"/>
                <w:lang w:val="en-GB"/>
              </w:rPr>
              <w:t xml:space="preserve"> modification </w:t>
            </w:r>
            <w:r w:rsidRPr="00C05219">
              <w:rPr>
                <w:rFonts w:asciiTheme="majorHAnsi" w:hAnsiTheme="majorHAnsi" w:cstheme="majorHAnsi"/>
                <w:lang w:val="en-GB"/>
              </w:rPr>
              <w:t>applies:</w:t>
            </w:r>
          </w:p>
          <w:p w14:paraId="3C50A1BC" w14:textId="77777777" w:rsidR="00C25573" w:rsidRPr="00C05219" w:rsidRDefault="00C25573" w:rsidP="00C24EBA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7C596E9A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C25573" w:rsidRPr="00C05219" w14:paraId="0278A75A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AD0451" w14:textId="77777777" w:rsidR="00C24EBA" w:rsidRPr="00C05219" w:rsidRDefault="00C24EBA" w:rsidP="00C24EBA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</w:p>
          <w:p w14:paraId="648B4BB9" w14:textId="77777777" w:rsidR="00C25573" w:rsidRPr="00C05219" w:rsidRDefault="00C24EBA" w:rsidP="00C24EBA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  <w:r w:rsidRPr="00C05219">
              <w:rPr>
                <w:rFonts w:asciiTheme="majorHAnsi" w:hAnsiTheme="majorHAnsi" w:cstheme="majorHAnsi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E4F02B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</w:p>
          <w:p w14:paraId="3FDE740B" w14:textId="77777777" w:rsidR="00B564F6" w:rsidRPr="00C05219" w:rsidRDefault="00C24EBA" w:rsidP="00CC247B">
            <w:pPr>
              <w:jc w:val="both"/>
              <w:rPr>
                <w:rFonts w:asciiTheme="majorHAnsi" w:hAnsiTheme="majorHAnsi" w:cstheme="majorHAnsi"/>
                <w:highlight w:val="lightGray"/>
              </w:rPr>
            </w:pPr>
            <w:r w:rsidRPr="00C05219">
              <w:rPr>
                <w:rFonts w:asciiTheme="majorHAnsi" w:hAnsiTheme="majorHAnsi" w:cstheme="majorHAnsi"/>
                <w:highlight w:val="lightGray"/>
              </w:rPr>
              <w:t>Text after the modifi</w:t>
            </w:r>
            <w:r w:rsidR="00B564F6" w:rsidRPr="00C05219">
              <w:rPr>
                <w:rFonts w:asciiTheme="majorHAnsi" w:hAnsiTheme="majorHAnsi" w:cstheme="majorHAnsi"/>
                <w:highlight w:val="lightGray"/>
              </w:rPr>
              <w:t xml:space="preserve">cation: </w:t>
            </w:r>
          </w:p>
          <w:p w14:paraId="54169C57" w14:textId="77777777" w:rsidR="00594703" w:rsidRPr="00C05219" w:rsidRDefault="00594703" w:rsidP="00CC247B">
            <w:pPr>
              <w:jc w:val="both"/>
              <w:rPr>
                <w:rFonts w:asciiTheme="majorHAnsi" w:hAnsiTheme="majorHAnsi" w:cstheme="majorHAnsi"/>
                <w:highlight w:val="lightGray"/>
              </w:rPr>
            </w:pPr>
          </w:p>
        </w:tc>
      </w:tr>
      <w:tr w:rsidR="00C25573" w:rsidRPr="00C05219" w14:paraId="6C4C1DAE" w14:textId="77777777" w:rsidTr="00C25573">
        <w:tc>
          <w:tcPr>
            <w:tcW w:w="4110" w:type="dxa"/>
            <w:shd w:val="clear" w:color="auto" w:fill="auto"/>
          </w:tcPr>
          <w:p w14:paraId="69B8D0D4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72304A81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41A72083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43971FED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4531" w:type="dxa"/>
            <w:shd w:val="clear" w:color="auto" w:fill="auto"/>
          </w:tcPr>
          <w:p w14:paraId="17B094E0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5573" w:rsidRPr="00C05219" w14:paraId="4CE11F41" w14:textId="77777777" w:rsidTr="00C25573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1B80EA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1D2D6FA5" w14:textId="77777777" w:rsidR="00B564F6" w:rsidRPr="00C05219" w:rsidRDefault="00B564F6" w:rsidP="00CC247B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7320D039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5573" w:rsidRPr="00C05219" w14:paraId="234C2187" w14:textId="77777777" w:rsidTr="00C25573">
        <w:tc>
          <w:tcPr>
            <w:tcW w:w="8641" w:type="dxa"/>
            <w:gridSpan w:val="2"/>
            <w:shd w:val="clear" w:color="auto" w:fill="auto"/>
          </w:tcPr>
          <w:p w14:paraId="7378E6E3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003E9059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7B345FCC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3AAF090B" w14:textId="77777777" w:rsidR="00C24EBA" w:rsidRPr="00C05219" w:rsidRDefault="00E31909" w:rsidP="00C24EBA">
      <w:pPr>
        <w:spacing w:after="0" w:line="256" w:lineRule="auto"/>
        <w:ind w:left="426"/>
        <w:contextualSpacing/>
        <w:rPr>
          <w:rFonts w:asciiTheme="majorHAnsi" w:eastAsia="Calibri" w:hAnsiTheme="majorHAnsi" w:cstheme="majorHAnsi"/>
          <w:lang w:val="en-US"/>
        </w:rPr>
      </w:pPr>
      <w:r w:rsidRPr="00C05219">
        <w:rPr>
          <w:rFonts w:asciiTheme="majorHAnsi" w:eastAsia="Calibri" w:hAnsiTheme="majorHAnsi" w:cstheme="majorHAnsi"/>
          <w:lang w:val="en-US"/>
        </w:rPr>
        <w:t>Please copy this table as many times as there are changes in the application.</w:t>
      </w:r>
    </w:p>
    <w:p w14:paraId="67FAAC08" w14:textId="77777777" w:rsidR="00C24EBA" w:rsidRPr="00C05219" w:rsidRDefault="00C24EBA" w:rsidP="00C24EBA">
      <w:pPr>
        <w:spacing w:after="0" w:line="256" w:lineRule="auto"/>
        <w:ind w:left="426"/>
        <w:contextualSpacing/>
        <w:rPr>
          <w:rFonts w:asciiTheme="majorHAnsi" w:eastAsia="Calibri" w:hAnsiTheme="majorHAnsi" w:cstheme="majorHAnsi"/>
          <w:b/>
          <w:lang w:val="en-US"/>
        </w:rPr>
      </w:pPr>
    </w:p>
    <w:p w14:paraId="16A6A239" w14:textId="77777777" w:rsidR="00C24EBA" w:rsidRPr="00C05219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Theme="majorHAnsi" w:eastAsia="Calibri" w:hAnsiTheme="majorHAnsi" w:cstheme="majorHAnsi"/>
          <w:b/>
          <w:lang w:val="en-US"/>
        </w:rPr>
      </w:pPr>
      <w:r w:rsidRPr="00C05219">
        <w:rPr>
          <w:rFonts w:asciiTheme="majorHAnsi" w:eastAsia="Times New Roman" w:hAnsiTheme="majorHAnsi" w:cstheme="majorHAnsi"/>
          <w:b/>
          <w:lang w:val="en-US" w:eastAsia="pl-PL"/>
        </w:rPr>
        <w:t>Project schedule</w:t>
      </w:r>
      <w:r w:rsidR="00E31909" w:rsidRPr="00C05219">
        <w:rPr>
          <w:rFonts w:asciiTheme="majorHAnsi" w:eastAsia="Times New Roman" w:hAnsiTheme="majorHAnsi" w:cstheme="majorHAnsi"/>
          <w:b/>
          <w:lang w:val="en-US" w:eastAsia="pl-PL"/>
        </w:rPr>
        <w:t xml:space="preserve"> (fill in if applicable)</w:t>
      </w:r>
    </w:p>
    <w:p w14:paraId="11AA2D17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05219" w14:paraId="67FEA748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89090A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D0AA445" w14:textId="3BDE6283" w:rsidR="00C24EBA" w:rsidRPr="00C05219" w:rsidRDefault="00A70CF6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>
              <w:rPr>
                <w:rFonts w:asciiTheme="majorHAnsi" w:eastAsia="Times New Roman" w:hAnsiTheme="majorHAnsi" w:cstheme="majorHAnsi"/>
                <w:lang w:val="en-US" w:eastAsia="pl-PL"/>
              </w:rPr>
              <w:t>Task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C4CD517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A97AE18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05219" w14:paraId="394E93FC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69D2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7003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EAF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272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7195417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EB96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A67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2BC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66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25C12290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1680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DCAD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D12F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C6F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09E5E55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BB8F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6791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0103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BA09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</w:tbl>
    <w:p w14:paraId="539B9D4F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13EEB8B8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41"/>
      </w:tblGrid>
      <w:tr w:rsidR="00C24EBA" w:rsidRPr="00C05219" w14:paraId="10370D4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31163A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1E2E8F6E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Description of the modification:</w:t>
            </w:r>
          </w:p>
          <w:p w14:paraId="7B41391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0EB60471" w14:textId="77777777" w:rsidTr="007759A4">
        <w:tc>
          <w:tcPr>
            <w:tcW w:w="8641" w:type="dxa"/>
            <w:shd w:val="clear" w:color="auto" w:fill="auto"/>
          </w:tcPr>
          <w:p w14:paraId="2B0631CB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7B10506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D1A8D9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157F9CA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D513D3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4668F5F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2D9703F5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5576E40F" w14:textId="77777777" w:rsidTr="007759A4">
        <w:tc>
          <w:tcPr>
            <w:tcW w:w="8641" w:type="dxa"/>
            <w:shd w:val="clear" w:color="auto" w:fill="auto"/>
          </w:tcPr>
          <w:p w14:paraId="5BAA8E6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39262BC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69949C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4D1806EA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2DCE1554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5614F495" w14:textId="77777777" w:rsidR="00C24EBA" w:rsidRPr="00C05219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Theme="majorHAnsi" w:eastAsia="Times New Roman" w:hAnsiTheme="majorHAnsi" w:cstheme="majorHAnsi"/>
          <w:b/>
          <w:lang w:val="en-US" w:eastAsia="pl-PL"/>
        </w:rPr>
      </w:pPr>
      <w:r w:rsidRPr="00C05219">
        <w:rPr>
          <w:rFonts w:asciiTheme="majorHAnsi" w:eastAsia="Times New Roman" w:hAnsiTheme="majorHAnsi" w:cstheme="majorHAnsi"/>
          <w:b/>
          <w:bCs/>
          <w:lang w:val="en-US" w:eastAsia="pl-PL"/>
        </w:rPr>
        <w:t>Budget - requested funding</w:t>
      </w:r>
      <w:r w:rsidR="00E31909" w:rsidRPr="00C05219">
        <w:rPr>
          <w:rFonts w:asciiTheme="majorHAnsi" w:eastAsia="Times New Roman" w:hAnsiTheme="majorHAnsi" w:cstheme="majorHAnsi"/>
          <w:b/>
          <w:bCs/>
          <w:lang w:val="en-US" w:eastAsia="pl-PL"/>
        </w:rPr>
        <w:t xml:space="preserve"> (fill in if applicable)</w:t>
      </w:r>
    </w:p>
    <w:p w14:paraId="7CF7D363" w14:textId="77777777" w:rsidR="00C24EBA" w:rsidRPr="00C05219" w:rsidRDefault="00C24EBA" w:rsidP="00C24EBA">
      <w:pPr>
        <w:spacing w:after="0" w:line="256" w:lineRule="auto"/>
        <w:ind w:left="567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A70CF6" w14:paraId="1E6EBF07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75864F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AE5C98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122E92B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57E811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05219" w14:paraId="4F03529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323C5" w14:textId="49BA6663" w:rsidR="00C24EBA" w:rsidRPr="00C05219" w:rsidRDefault="001C38F5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>
              <w:rPr>
                <w:rFonts w:asciiTheme="majorHAnsi" w:eastAsia="Times New Roman" w:hAnsiTheme="majorHAnsi" w:cstheme="majorHAnsi"/>
                <w:lang w:val="en-US" w:eastAsia="pl-PL"/>
              </w:rPr>
              <w:t>Visiting</w:t>
            </w:r>
            <w:r w:rsidR="00C24EBA"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 Scientist</w:t>
            </w:r>
            <w:r w:rsidR="00A70CF6">
              <w:rPr>
                <w:rFonts w:asciiTheme="majorHAnsi" w:eastAsia="Times New Roman" w:hAnsiTheme="majorHAnsi" w:cstheme="majorHAnsi"/>
                <w:lang w:val="en-US" w:eastAsia="pl-PL"/>
              </w:rPr>
              <w:t xml:space="preserve"> remuneration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073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DFB4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F4B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A70CF6" w:rsidRPr="00C05219" w14:paraId="1E410DB2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405B5" w14:textId="051F8047" w:rsidR="00A70CF6" w:rsidRDefault="00A70CF6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>
              <w:rPr>
                <w:rFonts w:asciiTheme="majorHAnsi" w:eastAsia="Times New Roman" w:hAnsiTheme="majorHAnsi" w:cstheme="majorHAnsi"/>
                <w:lang w:val="en-US" w:eastAsia="pl-PL"/>
              </w:rPr>
              <w:t>Inviting Person remuneration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BBDB5" w14:textId="77777777" w:rsidR="00A70CF6" w:rsidRPr="00C05219" w:rsidRDefault="00A70CF6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99123" w14:textId="77777777" w:rsidR="00A70CF6" w:rsidRPr="00C05219" w:rsidRDefault="00A70CF6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1B107" w14:textId="77777777" w:rsidR="00A70CF6" w:rsidRPr="00C05219" w:rsidRDefault="00A70CF6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A70CF6" w14:paraId="68EAE8AF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56970" w14:textId="5BBEAC60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Project Group member no. 1  </w:t>
            </w:r>
            <w:r w:rsidR="00A70CF6">
              <w:rPr>
                <w:rFonts w:asciiTheme="majorHAnsi" w:eastAsia="Times New Roman" w:hAnsiTheme="majorHAnsi" w:cstheme="majorHAnsi"/>
                <w:lang w:val="en-US" w:eastAsia="pl-PL"/>
              </w:rPr>
              <w:t>remuneration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D910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F97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FAB48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A70CF6" w14:paraId="7C66E3C1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6169" w14:textId="72EE525E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Project Group member no. 2 </w:t>
            </w:r>
            <w:r w:rsidR="00A70CF6">
              <w:rPr>
                <w:rFonts w:asciiTheme="majorHAnsi" w:eastAsia="Times New Roman" w:hAnsiTheme="majorHAnsi" w:cstheme="majorHAnsi"/>
                <w:lang w:val="en-US" w:eastAsia="pl-PL"/>
              </w:rPr>
              <w:t>remuneration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B8D6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AC5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E4E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1C38F5" w:rsidRPr="00A70CF6" w14:paraId="77C68C7F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C6843" w14:textId="7E3123A4" w:rsidR="001C38F5" w:rsidRPr="00C05219" w:rsidRDefault="001C38F5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Project Group member no. </w:t>
            </w:r>
            <w:r>
              <w:rPr>
                <w:rFonts w:asciiTheme="majorHAnsi" w:eastAsia="Times New Roman" w:hAnsiTheme="majorHAnsi" w:cstheme="majorHAnsi"/>
                <w:lang w:val="en-US" w:eastAsia="pl-PL"/>
              </w:rPr>
              <w:t>…</w:t>
            </w: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  </w:t>
            </w:r>
            <w:r w:rsidR="00A70CF6">
              <w:rPr>
                <w:rFonts w:asciiTheme="majorHAnsi" w:eastAsia="Times New Roman" w:hAnsiTheme="majorHAnsi" w:cstheme="majorHAnsi"/>
                <w:lang w:val="en-US" w:eastAsia="pl-PL"/>
              </w:rPr>
              <w:t>remuneration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9BEB" w14:textId="77777777" w:rsidR="001C38F5" w:rsidRPr="00C05219" w:rsidRDefault="001C38F5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6E72" w14:textId="77777777" w:rsidR="001C38F5" w:rsidRPr="00C05219" w:rsidRDefault="001C38F5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F0B7" w14:textId="77777777" w:rsidR="001C38F5" w:rsidRPr="00C05219" w:rsidRDefault="001C38F5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20A16DE0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C56A8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221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A2CB1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55B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A70CF6" w14:paraId="1BFD6E22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0E68A" w14:textId="6D817CA5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Adaptation and preparation of the workplace</w:t>
            </w:r>
            <w:r w:rsidR="00A70CF6">
              <w:rPr>
                <w:rFonts w:asciiTheme="majorHAnsi" w:eastAsia="Times New Roman" w:hAnsiTheme="majorHAnsi" w:cstheme="majorHAnsi"/>
                <w:lang w:val="en-US" w:eastAsia="pl-PL"/>
              </w:rPr>
              <w:t xml:space="preserve"> and research facilities </w:t>
            </w: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36DD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AAA8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F83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6C005E8C" w14:textId="77777777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476CB44" w14:textId="77777777" w:rsidR="00C24EBA" w:rsidRPr="00C05219" w:rsidRDefault="00C24EBA" w:rsidP="00C24EBA">
            <w:pPr>
              <w:jc w:val="right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E36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</w:p>
        </w:tc>
      </w:tr>
    </w:tbl>
    <w:p w14:paraId="65381E4A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Calibri" w:hAnsiTheme="majorHAnsi" w:cstheme="majorHAnsi"/>
          <w:shd w:val="clear" w:color="auto" w:fill="FFFFFF"/>
          <w:lang w:val="en-US"/>
        </w:rPr>
      </w:pPr>
    </w:p>
    <w:p w14:paraId="34EED96C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05219" w14:paraId="69F4540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17C43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CCF9D3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Description of the modification:</w:t>
            </w:r>
          </w:p>
          <w:p w14:paraId="13CE3C84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37CD377F" w14:textId="77777777" w:rsidTr="00E31909">
        <w:tc>
          <w:tcPr>
            <w:tcW w:w="9067" w:type="dxa"/>
            <w:shd w:val="clear" w:color="auto" w:fill="auto"/>
          </w:tcPr>
          <w:p w14:paraId="5D4802E8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EA455E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717F32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54719ED7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D6C63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7E5B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7294E066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2C241B4B" w14:textId="77777777" w:rsidTr="00E31909">
        <w:tc>
          <w:tcPr>
            <w:tcW w:w="9067" w:type="dxa"/>
            <w:shd w:val="clear" w:color="auto" w:fill="auto"/>
          </w:tcPr>
          <w:p w14:paraId="25E78CA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3F0AACE4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17978DB5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58D8FF7B" w14:textId="17CDEC6D" w:rsidR="001C38F5" w:rsidRDefault="001C38F5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51F3C3CD" w14:textId="77777777" w:rsidR="001C38F5" w:rsidRPr="00C05219" w:rsidRDefault="001C38F5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4BFB8982" w14:textId="77777777" w:rsidR="00C24EBA" w:rsidRPr="00C05219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Theme="majorHAnsi" w:eastAsia="Times New Roman" w:hAnsiTheme="majorHAnsi" w:cstheme="majorHAnsi"/>
          <w:b/>
          <w:lang w:val="en-US" w:eastAsia="pl-PL"/>
        </w:rPr>
      </w:pPr>
      <w:r w:rsidRPr="00C05219">
        <w:rPr>
          <w:rFonts w:asciiTheme="majorHAnsi" w:eastAsia="Times New Roman" w:hAnsiTheme="majorHAnsi" w:cstheme="majorHAnsi"/>
          <w:b/>
          <w:lang w:val="en-US" w:eastAsia="pl-PL"/>
        </w:rPr>
        <w:t>Payment schedule</w:t>
      </w:r>
      <w:r w:rsidR="00E31909" w:rsidRPr="00C05219">
        <w:rPr>
          <w:rFonts w:asciiTheme="majorHAnsi" w:eastAsia="Times New Roman" w:hAnsiTheme="majorHAnsi" w:cstheme="majorHAnsi"/>
          <w:b/>
          <w:lang w:val="en-US" w:eastAsia="pl-PL"/>
        </w:rPr>
        <w:t xml:space="preserve"> (fill in if applicable)</w:t>
      </w:r>
    </w:p>
    <w:p w14:paraId="0BD72F80" w14:textId="77777777" w:rsidR="00C24EBA" w:rsidRPr="00C05219" w:rsidRDefault="00C24EBA" w:rsidP="00C24EBA">
      <w:pPr>
        <w:spacing w:after="0" w:line="256" w:lineRule="auto"/>
        <w:ind w:left="426"/>
        <w:contextualSpacing/>
        <w:rPr>
          <w:rFonts w:asciiTheme="majorHAnsi" w:eastAsia="Times New Roman" w:hAnsiTheme="majorHAnsi" w:cstheme="majorHAnsi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05219" w14:paraId="15029FED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45EADC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A4FDDF3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Amount</w:t>
            </w:r>
          </w:p>
        </w:tc>
      </w:tr>
      <w:tr w:rsidR="00C24EBA" w:rsidRPr="00C05219" w14:paraId="31061015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E091D" w14:textId="3761609E" w:rsidR="00C24EBA" w:rsidRPr="00C05219" w:rsidRDefault="001C38F5" w:rsidP="00E31909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1</w:t>
            </w:r>
            <w:r w:rsidR="00A70CF6"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advance payment, year ….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51F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31A996F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3BFCF" w14:textId="1066F996" w:rsidR="00C24EBA" w:rsidRPr="00C05219" w:rsidRDefault="00A70CF6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</w:t>
            </w:r>
            <w:r w:rsidRPr="00A70CF6"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advance payment, year ….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3B4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317287A7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8E91" w14:textId="5D27D7D5" w:rsidR="00C24EBA" w:rsidRPr="00C05219" w:rsidRDefault="00A70CF6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3</w:t>
            </w:r>
            <w:r w:rsidRPr="00A70CF6">
              <w:rPr>
                <w:rFonts w:asciiTheme="majorHAnsi" w:hAnsiTheme="majorHAnsi" w:cstheme="majorHAnsi"/>
                <w:shd w:val="clear" w:color="auto" w:fill="FFFFFF"/>
                <w:lang w:val="en-US"/>
              </w:rPr>
              <w:t xml:space="preserve"> advance payment, year ….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38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20FDE32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AEAB0" w14:textId="4E921589" w:rsidR="00C24EBA" w:rsidRPr="00C05219" w:rsidRDefault="00A70CF6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…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0D5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5322946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FF2E9" w14:textId="6ECA3F92" w:rsidR="00C24EBA" w:rsidRPr="00C05219" w:rsidRDefault="00A70CF6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>
              <w:rPr>
                <w:rFonts w:asciiTheme="majorHAnsi" w:hAnsiTheme="majorHAnsi" w:cstheme="majorHAnsi"/>
                <w:shd w:val="clear" w:color="auto" w:fill="FFFFFF"/>
                <w:lang w:val="en-US"/>
              </w:rPr>
              <w:t>…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0C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04BC74DC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01AF99CC" w14:textId="77777777" w:rsidR="00C24EBA" w:rsidRPr="00C05219" w:rsidRDefault="00C24EBA" w:rsidP="00C24EBA">
            <w:pPr>
              <w:jc w:val="right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DFF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DBC9C7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26D8B76E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05219" w14:paraId="1888447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01AC2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5236796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Description of the modification:</w:t>
            </w:r>
          </w:p>
          <w:p w14:paraId="0EDB924D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631441D3" w14:textId="77777777" w:rsidTr="00E31909">
        <w:tc>
          <w:tcPr>
            <w:tcW w:w="9067" w:type="dxa"/>
            <w:shd w:val="clear" w:color="auto" w:fill="auto"/>
          </w:tcPr>
          <w:p w14:paraId="3EB6DD9F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61018B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C84F0BD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4D7FD3D6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2E1A37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52B06C4C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553781EA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333560E6" w14:textId="77777777" w:rsidTr="00E31909">
        <w:tc>
          <w:tcPr>
            <w:tcW w:w="9067" w:type="dxa"/>
            <w:shd w:val="clear" w:color="auto" w:fill="auto"/>
          </w:tcPr>
          <w:p w14:paraId="3BEE8C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99CD9C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15ACB4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21D325EF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3C62F527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3B639CE7" w14:textId="77777777" w:rsidR="00CC247B" w:rsidRPr="00C05219" w:rsidRDefault="00CC247B" w:rsidP="00E31909">
      <w:pPr>
        <w:jc w:val="both"/>
        <w:rPr>
          <w:rFonts w:asciiTheme="majorHAnsi" w:hAnsiTheme="majorHAnsi" w:cstheme="majorHAnsi"/>
          <w:lang w:val="en-GB"/>
        </w:rPr>
      </w:pPr>
    </w:p>
    <w:p w14:paraId="77872B8C" w14:textId="77777777" w:rsidR="00796AB2" w:rsidRPr="00C05219" w:rsidRDefault="00796AB2" w:rsidP="002A7F3A">
      <w:pPr>
        <w:jc w:val="both"/>
        <w:rPr>
          <w:rFonts w:asciiTheme="majorHAnsi" w:hAnsiTheme="majorHAnsi" w:cstheme="majorHAnsi"/>
          <w:lang w:val="en-GB"/>
        </w:rPr>
      </w:pPr>
    </w:p>
    <w:p w14:paraId="179E8DB4" w14:textId="77777777" w:rsidR="00796AB2" w:rsidRPr="00C05219" w:rsidRDefault="00796AB2" w:rsidP="002A7F3A">
      <w:pPr>
        <w:jc w:val="both"/>
        <w:rPr>
          <w:rFonts w:asciiTheme="majorHAnsi" w:hAnsiTheme="majorHAnsi" w:cstheme="majorHAnsi"/>
          <w:lang w:val="en-GB"/>
        </w:rPr>
      </w:pPr>
    </w:p>
    <w:p w14:paraId="38AEDEF9" w14:textId="43DCEE97" w:rsidR="008B6481" w:rsidRPr="00C05219" w:rsidRDefault="008B6481" w:rsidP="002A7F3A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>…………………………</w:t>
      </w:r>
      <w:r w:rsidR="000701D5" w:rsidRPr="00C05219">
        <w:rPr>
          <w:rFonts w:asciiTheme="majorHAnsi" w:hAnsiTheme="majorHAnsi" w:cstheme="majorHAnsi"/>
          <w:lang w:val="en-GB"/>
        </w:rPr>
        <w:t xml:space="preserve">              ……………………………………………………………………………………………</w:t>
      </w:r>
      <w:r w:rsidR="00483546" w:rsidRPr="00C05219">
        <w:rPr>
          <w:rFonts w:asciiTheme="majorHAnsi" w:hAnsiTheme="majorHAnsi" w:cstheme="majorHAnsi"/>
          <w:lang w:val="en-GB"/>
        </w:rPr>
        <w:t>……………</w:t>
      </w:r>
    </w:p>
    <w:p w14:paraId="27ACD338" w14:textId="77777777" w:rsidR="000701D5" w:rsidRPr="00C05219" w:rsidRDefault="000701D5" w:rsidP="005B0CD2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 xml:space="preserve">Date </w:t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  <w:t>Full name and signature of the legal representative of the Beneficiary</w:t>
      </w:r>
    </w:p>
    <w:p w14:paraId="2C2FE03D" w14:textId="77777777" w:rsidR="000701D5" w:rsidRPr="00C05219" w:rsidRDefault="000701D5" w:rsidP="005B0CD2">
      <w:pPr>
        <w:jc w:val="both"/>
        <w:rPr>
          <w:rFonts w:asciiTheme="majorHAnsi" w:hAnsiTheme="majorHAnsi" w:cstheme="majorHAnsi"/>
          <w:lang w:val="en-GB"/>
        </w:rPr>
      </w:pPr>
    </w:p>
    <w:p w14:paraId="43BA5648" w14:textId="77777777" w:rsidR="00D15FC1" w:rsidRPr="00C05219" w:rsidRDefault="00D15FC1" w:rsidP="005B0CD2">
      <w:pPr>
        <w:jc w:val="both"/>
        <w:rPr>
          <w:rFonts w:asciiTheme="majorHAnsi" w:hAnsiTheme="majorHAnsi" w:cstheme="majorHAnsi"/>
          <w:lang w:val="en-GB"/>
        </w:rPr>
      </w:pPr>
    </w:p>
    <w:p w14:paraId="688CCCB7" w14:textId="77777777" w:rsidR="00857608" w:rsidRPr="00C05219" w:rsidRDefault="000701D5" w:rsidP="009C7C88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="00857608" w:rsidRPr="00C05219">
        <w:rPr>
          <w:rFonts w:asciiTheme="majorHAnsi" w:hAnsiTheme="majorHAnsi" w:cstheme="majorHAnsi"/>
          <w:lang w:val="en-GB"/>
        </w:rPr>
        <w:tab/>
        <w:t xml:space="preserve">      </w:t>
      </w:r>
    </w:p>
    <w:p w14:paraId="7C9665B0" w14:textId="77777777" w:rsidR="00920E2F" w:rsidRPr="00C05219" w:rsidRDefault="00920E2F" w:rsidP="00920E2F">
      <w:pPr>
        <w:rPr>
          <w:rFonts w:asciiTheme="majorHAnsi" w:hAnsiTheme="majorHAnsi" w:cstheme="majorHAnsi"/>
          <w:lang w:val="en-GB"/>
        </w:rPr>
      </w:pPr>
    </w:p>
    <w:p w14:paraId="30C80FA4" w14:textId="77777777" w:rsidR="00920E2F" w:rsidRPr="00C05219" w:rsidRDefault="00920E2F" w:rsidP="00920E2F">
      <w:pPr>
        <w:rPr>
          <w:rFonts w:asciiTheme="majorHAnsi" w:hAnsiTheme="majorHAnsi" w:cstheme="majorHAnsi"/>
          <w:lang w:val="en-GB"/>
        </w:rPr>
      </w:pPr>
    </w:p>
    <w:p w14:paraId="060CE66A" w14:textId="77777777" w:rsidR="005B0CD2" w:rsidRPr="00C05219" w:rsidRDefault="005B0CD2" w:rsidP="00920E2F">
      <w:pPr>
        <w:tabs>
          <w:tab w:val="left" w:pos="1155"/>
          <w:tab w:val="left" w:pos="3555"/>
        </w:tabs>
        <w:rPr>
          <w:rFonts w:asciiTheme="majorHAnsi" w:hAnsiTheme="majorHAnsi" w:cstheme="majorHAnsi"/>
          <w:lang w:val="en-GB"/>
        </w:rPr>
      </w:pPr>
    </w:p>
    <w:p w14:paraId="37F03033" w14:textId="77777777" w:rsidR="00AB4625" w:rsidRPr="00C05219" w:rsidRDefault="00AB4625" w:rsidP="00920E2F">
      <w:pPr>
        <w:tabs>
          <w:tab w:val="left" w:pos="1155"/>
          <w:tab w:val="left" w:pos="3555"/>
        </w:tabs>
        <w:rPr>
          <w:rFonts w:asciiTheme="majorHAnsi" w:hAnsiTheme="majorHAnsi" w:cstheme="majorHAnsi"/>
          <w:lang w:val="en-GB"/>
        </w:rPr>
      </w:pPr>
    </w:p>
    <w:sectPr w:rsidR="00AB4625" w:rsidRPr="00C052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42E3C" w14:textId="77777777" w:rsidR="00B351B9" w:rsidRDefault="00B351B9" w:rsidP="00831A08">
      <w:pPr>
        <w:spacing w:after="0" w:line="240" w:lineRule="auto"/>
      </w:pPr>
      <w:r>
        <w:separator/>
      </w:r>
    </w:p>
  </w:endnote>
  <w:endnote w:type="continuationSeparator" w:id="0">
    <w:p w14:paraId="55A0DD72" w14:textId="77777777" w:rsidR="00B351B9" w:rsidRDefault="00B351B9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ato Light">
    <w:altName w:val="Calibri Light"/>
    <w:charset w:val="EE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66BE5558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7DAC">
          <w:rPr>
            <w:noProof/>
          </w:rPr>
          <w:t>1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32BDF" w14:textId="77777777" w:rsidR="00B351B9" w:rsidRDefault="00B351B9" w:rsidP="00831A08">
      <w:pPr>
        <w:spacing w:after="0" w:line="240" w:lineRule="auto"/>
      </w:pPr>
      <w:r>
        <w:separator/>
      </w:r>
    </w:p>
  </w:footnote>
  <w:footnote w:type="continuationSeparator" w:id="0">
    <w:p w14:paraId="1109F837" w14:textId="77777777" w:rsidR="00B351B9" w:rsidRDefault="00B351B9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0F1597"/>
    <w:rsid w:val="0013368D"/>
    <w:rsid w:val="001C38F5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7787D"/>
    <w:rsid w:val="003C6F21"/>
    <w:rsid w:val="00483546"/>
    <w:rsid w:val="0049652F"/>
    <w:rsid w:val="004C38AB"/>
    <w:rsid w:val="00517DAC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70CF6"/>
    <w:rsid w:val="00AB4625"/>
    <w:rsid w:val="00AE2788"/>
    <w:rsid w:val="00AE4975"/>
    <w:rsid w:val="00AE75D7"/>
    <w:rsid w:val="00B04DE7"/>
    <w:rsid w:val="00B234CF"/>
    <w:rsid w:val="00B351B9"/>
    <w:rsid w:val="00B542F3"/>
    <w:rsid w:val="00B564F6"/>
    <w:rsid w:val="00B91C30"/>
    <w:rsid w:val="00B92FC2"/>
    <w:rsid w:val="00BE3595"/>
    <w:rsid w:val="00C05219"/>
    <w:rsid w:val="00C24EBA"/>
    <w:rsid w:val="00C25573"/>
    <w:rsid w:val="00CC247B"/>
    <w:rsid w:val="00CD6798"/>
    <w:rsid w:val="00CE6A83"/>
    <w:rsid w:val="00D15FC1"/>
    <w:rsid w:val="00D3797E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F951B6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C18AA6-A78B-43E1-9117-BA1886C6C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33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Katarzyna Pietruszyńska</cp:lastModifiedBy>
  <cp:revision>3</cp:revision>
  <dcterms:created xsi:type="dcterms:W3CDTF">2023-05-25T15:03:00Z</dcterms:created>
  <dcterms:modified xsi:type="dcterms:W3CDTF">2023-05-25T15:13:00Z</dcterms:modified>
</cp:coreProperties>
</file>